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0F1982" w14:textId="093CE999" w:rsidR="00CC7CFF" w:rsidRPr="004063DC" w:rsidRDefault="00CC7CFF" w:rsidP="004063DC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4063DC">
        <w:rPr>
          <w:rFonts w:cstheme="minorHAnsi"/>
          <w:b/>
          <w:bCs/>
          <w:sz w:val="24"/>
          <w:szCs w:val="24"/>
        </w:rPr>
        <w:t>Konsultacje społeczne projektu</w:t>
      </w:r>
      <w:bookmarkStart w:id="0" w:name="_GoBack"/>
      <w:bookmarkEnd w:id="0"/>
    </w:p>
    <w:p w14:paraId="650A96F6" w14:textId="2DCE2FDE" w:rsidR="00CC7CFF" w:rsidRPr="004063DC" w:rsidRDefault="00CC7CFF" w:rsidP="004063DC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4063DC">
        <w:rPr>
          <w:rFonts w:cstheme="minorHAnsi"/>
          <w:b/>
          <w:bCs/>
          <w:sz w:val="24"/>
          <w:szCs w:val="24"/>
        </w:rPr>
        <w:t>„Strategii rozwoju miasta Racibórz do roku 2030”</w:t>
      </w:r>
    </w:p>
    <w:p w14:paraId="10F2E166" w14:textId="77777777" w:rsidR="00CC7CFF" w:rsidRPr="004063DC" w:rsidRDefault="00CC7CFF" w:rsidP="004063DC">
      <w:pPr>
        <w:spacing w:after="0" w:line="276" w:lineRule="auto"/>
        <w:jc w:val="center"/>
        <w:rPr>
          <w:rFonts w:cstheme="minorHAnsi"/>
          <w:sz w:val="24"/>
          <w:szCs w:val="24"/>
        </w:rPr>
      </w:pPr>
    </w:p>
    <w:p w14:paraId="0FBDB1E9" w14:textId="4CE53A1A" w:rsidR="00CC7CFF" w:rsidRPr="004063DC" w:rsidRDefault="00CC7CFF" w:rsidP="004063DC">
      <w:pPr>
        <w:spacing w:after="0" w:line="276" w:lineRule="auto"/>
        <w:jc w:val="center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organizowane</w:t>
      </w:r>
      <w:r w:rsidR="008B7A08" w:rsidRPr="004063DC">
        <w:rPr>
          <w:rFonts w:cstheme="minorHAnsi"/>
          <w:sz w:val="24"/>
          <w:szCs w:val="24"/>
        </w:rPr>
        <w:t xml:space="preserve"> na podstawie art. 6. Ustawy o zasadach prowadzenia polityki rozwoju</w:t>
      </w:r>
    </w:p>
    <w:p w14:paraId="24FD2103" w14:textId="3D6B044E" w:rsidR="008B7A08" w:rsidRPr="004063DC" w:rsidRDefault="008B7A08" w:rsidP="004063DC">
      <w:pPr>
        <w:spacing w:after="0" w:line="276" w:lineRule="auto"/>
        <w:jc w:val="center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 xml:space="preserve">(Dz. U. 2006 Nr 227 poz. 1658 z </w:t>
      </w:r>
      <w:proofErr w:type="spellStart"/>
      <w:r w:rsidRPr="004063DC">
        <w:rPr>
          <w:rFonts w:cstheme="minorHAnsi"/>
          <w:sz w:val="24"/>
          <w:szCs w:val="24"/>
        </w:rPr>
        <w:t>późn</w:t>
      </w:r>
      <w:proofErr w:type="spellEnd"/>
      <w:r w:rsidRPr="004063DC">
        <w:rPr>
          <w:rFonts w:cstheme="minorHAnsi"/>
          <w:sz w:val="24"/>
          <w:szCs w:val="24"/>
        </w:rPr>
        <w:t xml:space="preserve">. zm.) </w:t>
      </w:r>
      <w:r w:rsidR="00CC7CFF" w:rsidRPr="004063DC">
        <w:rPr>
          <w:rFonts w:cstheme="minorHAnsi"/>
          <w:sz w:val="24"/>
          <w:szCs w:val="24"/>
        </w:rPr>
        <w:t>w</w:t>
      </w:r>
      <w:r w:rsidR="00B87825" w:rsidRPr="004063DC">
        <w:rPr>
          <w:rFonts w:cstheme="minorHAnsi"/>
          <w:sz w:val="24"/>
          <w:szCs w:val="24"/>
        </w:rPr>
        <w:t xml:space="preserve"> dni</w:t>
      </w:r>
      <w:r w:rsidR="00CC7CFF" w:rsidRPr="004063DC">
        <w:rPr>
          <w:rFonts w:cstheme="minorHAnsi"/>
          <w:sz w:val="24"/>
          <w:szCs w:val="24"/>
        </w:rPr>
        <w:t>ach</w:t>
      </w:r>
      <w:r w:rsidR="000F5521" w:rsidRPr="004063DC">
        <w:rPr>
          <w:rFonts w:cstheme="minorHAnsi"/>
          <w:sz w:val="24"/>
          <w:szCs w:val="24"/>
        </w:rPr>
        <w:t xml:space="preserve"> </w:t>
      </w:r>
      <w:r w:rsidR="000F5521" w:rsidRPr="004063DC">
        <w:rPr>
          <w:rFonts w:cstheme="minorHAnsi"/>
          <w:b/>
          <w:sz w:val="24"/>
          <w:szCs w:val="24"/>
        </w:rPr>
        <w:t>12.08-15.</w:t>
      </w:r>
      <w:r w:rsidR="00CC7CFF" w:rsidRPr="004063DC">
        <w:rPr>
          <w:rFonts w:cstheme="minorHAnsi"/>
          <w:b/>
          <w:sz w:val="24"/>
          <w:szCs w:val="24"/>
        </w:rPr>
        <w:t>09.</w:t>
      </w:r>
      <w:r w:rsidR="00B87825" w:rsidRPr="004063DC">
        <w:rPr>
          <w:rFonts w:cstheme="minorHAnsi"/>
          <w:b/>
          <w:sz w:val="24"/>
          <w:szCs w:val="24"/>
        </w:rPr>
        <w:t>2021 r.</w:t>
      </w:r>
    </w:p>
    <w:p w14:paraId="62EF2995" w14:textId="77777777" w:rsidR="00CC7CFF" w:rsidRPr="004063DC" w:rsidRDefault="00CC7CFF" w:rsidP="004063DC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</w:p>
    <w:p w14:paraId="4DF2EE2E" w14:textId="4BA69AD9" w:rsidR="00CC7CFF" w:rsidRPr="004063DC" w:rsidRDefault="00CC7CFF" w:rsidP="004063DC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4063DC">
        <w:rPr>
          <w:rFonts w:cstheme="minorHAnsi"/>
          <w:b/>
          <w:bCs/>
          <w:sz w:val="24"/>
          <w:szCs w:val="24"/>
        </w:rPr>
        <w:t xml:space="preserve">FORMULARZ ZGŁASZANIA UWAG I </w:t>
      </w:r>
      <w:r w:rsidR="00AC503E" w:rsidRPr="004063DC">
        <w:rPr>
          <w:rFonts w:cstheme="minorHAnsi"/>
          <w:b/>
          <w:bCs/>
          <w:sz w:val="24"/>
          <w:szCs w:val="24"/>
        </w:rPr>
        <w:t>PROPOZYCJI ZMIAN</w:t>
      </w:r>
    </w:p>
    <w:p w14:paraId="2DFCB438" w14:textId="77777777" w:rsidR="00AC503E" w:rsidRPr="004063DC" w:rsidRDefault="00AC503E" w:rsidP="004063DC">
      <w:pPr>
        <w:spacing w:after="0" w:line="276" w:lineRule="auto"/>
        <w:rPr>
          <w:rFonts w:cstheme="minorHAnsi"/>
          <w:b/>
          <w:sz w:val="24"/>
          <w:szCs w:val="24"/>
        </w:rPr>
      </w:pPr>
    </w:p>
    <w:p w14:paraId="529A9046" w14:textId="72C5E506" w:rsidR="00AC503E" w:rsidRPr="004063DC" w:rsidRDefault="00AC503E" w:rsidP="004063DC">
      <w:pPr>
        <w:spacing w:after="0" w:line="276" w:lineRule="auto"/>
        <w:rPr>
          <w:rFonts w:cstheme="minorHAnsi"/>
          <w:b/>
          <w:sz w:val="24"/>
          <w:szCs w:val="24"/>
        </w:rPr>
      </w:pPr>
      <w:r w:rsidRPr="004063DC">
        <w:rPr>
          <w:rFonts w:cstheme="minorHAnsi"/>
          <w:b/>
          <w:sz w:val="24"/>
          <w:szCs w:val="24"/>
        </w:rPr>
        <w:t>Informacja o Zgłaszającym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6985"/>
      </w:tblGrid>
      <w:tr w:rsidR="00AC503E" w:rsidRPr="004063DC" w14:paraId="0E653E0F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E9DB5A9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Nazwa i adres organizacji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EBAE8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C503E" w:rsidRPr="004063DC" w14:paraId="2EBEA9EC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D0A8EE1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 xml:space="preserve">Imię i nazwisko 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27E0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C503E" w:rsidRPr="004063DC" w14:paraId="48895BC8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3898BCA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E-mail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A20B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C503E" w:rsidRPr="004063DC" w14:paraId="782D520C" w14:textId="77777777" w:rsidTr="00AC503E">
        <w:trPr>
          <w:trHeight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892F50D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Telefon</w:t>
            </w:r>
          </w:p>
        </w:tc>
        <w:tc>
          <w:tcPr>
            <w:tcW w:w="7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D50F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25413C4" w14:textId="2CF00819" w:rsidR="00AC503E" w:rsidRPr="004063DC" w:rsidRDefault="00AC503E" w:rsidP="004063DC">
      <w:pPr>
        <w:spacing w:after="0" w:line="276" w:lineRule="auto"/>
        <w:rPr>
          <w:rFonts w:cstheme="minorHAnsi"/>
          <w:b/>
          <w:sz w:val="24"/>
          <w:szCs w:val="24"/>
        </w:rPr>
      </w:pPr>
    </w:p>
    <w:p w14:paraId="0F7376BC" w14:textId="462F19D7" w:rsidR="00AC503E" w:rsidRPr="004063DC" w:rsidRDefault="00AC503E" w:rsidP="004063DC">
      <w:pPr>
        <w:spacing w:after="0" w:line="276" w:lineRule="auto"/>
        <w:rPr>
          <w:rFonts w:cstheme="minorHAnsi"/>
          <w:b/>
          <w:sz w:val="24"/>
          <w:szCs w:val="24"/>
        </w:rPr>
      </w:pPr>
      <w:r w:rsidRPr="004063DC">
        <w:rPr>
          <w:rFonts w:cstheme="minorHAnsi"/>
          <w:b/>
          <w:sz w:val="24"/>
          <w:szCs w:val="24"/>
        </w:rPr>
        <w:t>Uwagi i propozycje zmia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"/>
        <w:gridCol w:w="2842"/>
        <w:gridCol w:w="2842"/>
        <w:gridCol w:w="2843"/>
      </w:tblGrid>
      <w:tr w:rsidR="00AC503E" w:rsidRPr="004063DC" w14:paraId="189049EB" w14:textId="77777777" w:rsidTr="00AC503E">
        <w:trPr>
          <w:trHeight w:val="976"/>
          <w:tblHeader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E87121C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ECE6FB8" w14:textId="53D04DFA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Część dokumentu, do którego odnosi się uwaga</w:t>
            </w:r>
            <w:r w:rsidR="00752479" w:rsidRPr="004063DC">
              <w:rPr>
                <w:rFonts w:cstheme="minorHAnsi"/>
                <w:b/>
                <w:sz w:val="24"/>
                <w:szCs w:val="24"/>
              </w:rPr>
              <w:t xml:space="preserve"> lub propozycja zmiany</w:t>
            </w:r>
            <w:r w:rsidRPr="004063DC">
              <w:rPr>
                <w:rFonts w:cstheme="minorHAnsi"/>
                <w:b/>
                <w:sz w:val="24"/>
                <w:szCs w:val="24"/>
              </w:rPr>
              <w:t xml:space="preserve"> (rozdział/strona)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0A0E4DA" w14:textId="66FAD2A4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Treść uwagi</w:t>
            </w:r>
            <w:r w:rsidR="00190E4B" w:rsidRPr="004063DC">
              <w:rPr>
                <w:rFonts w:cstheme="minorHAnsi"/>
                <w:b/>
                <w:sz w:val="24"/>
                <w:szCs w:val="24"/>
              </w:rPr>
              <w:t xml:space="preserve"> / </w:t>
            </w:r>
            <w:r w:rsidRPr="004063DC">
              <w:rPr>
                <w:rFonts w:cstheme="minorHAnsi"/>
                <w:b/>
                <w:sz w:val="24"/>
                <w:szCs w:val="24"/>
              </w:rPr>
              <w:t>propozycja zmiany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7782E2D" w14:textId="0680381B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  <w:r w:rsidRPr="004063DC">
              <w:rPr>
                <w:rFonts w:cstheme="minorHAnsi"/>
                <w:b/>
                <w:sz w:val="24"/>
                <w:szCs w:val="24"/>
              </w:rPr>
              <w:t>Uzasadnienie uwagi</w:t>
            </w:r>
            <w:r w:rsidR="00190E4B" w:rsidRPr="004063DC">
              <w:rPr>
                <w:rFonts w:cstheme="minorHAnsi"/>
                <w:b/>
                <w:sz w:val="24"/>
                <w:szCs w:val="24"/>
              </w:rPr>
              <w:t xml:space="preserve"> /</w:t>
            </w:r>
            <w:r w:rsidR="00752479" w:rsidRPr="004063DC">
              <w:rPr>
                <w:rFonts w:cstheme="minorHAnsi"/>
                <w:b/>
                <w:sz w:val="24"/>
                <w:szCs w:val="24"/>
              </w:rPr>
              <w:t xml:space="preserve"> propozycji zmiany</w:t>
            </w:r>
          </w:p>
        </w:tc>
      </w:tr>
      <w:tr w:rsidR="00AC503E" w:rsidRPr="004063DC" w14:paraId="2EA1D320" w14:textId="77777777" w:rsidTr="00AC503E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08BF1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4063DC">
              <w:rPr>
                <w:rFonts w:cstheme="minorHAnsi"/>
                <w:bCs/>
                <w:sz w:val="24"/>
                <w:szCs w:val="24"/>
              </w:rPr>
              <w:t>1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59901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B053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84EC0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C503E" w:rsidRPr="004063DC" w14:paraId="2588FCD6" w14:textId="77777777" w:rsidTr="00AC503E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D2F05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4063DC">
              <w:rPr>
                <w:rFonts w:cstheme="minorHAnsi"/>
                <w:bCs/>
                <w:sz w:val="24"/>
                <w:szCs w:val="24"/>
              </w:rPr>
              <w:t>2.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95BB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E247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A923D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C503E" w:rsidRPr="004063DC" w14:paraId="507CCC92" w14:textId="77777777" w:rsidTr="00AC503E">
        <w:trPr>
          <w:trHeight w:val="520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B6715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Cs/>
                <w:sz w:val="24"/>
                <w:szCs w:val="24"/>
              </w:rPr>
            </w:pPr>
            <w:r w:rsidRPr="004063DC">
              <w:rPr>
                <w:rFonts w:cstheme="minorHAnsi"/>
                <w:bCs/>
                <w:sz w:val="24"/>
                <w:szCs w:val="24"/>
              </w:rPr>
              <w:t>…</w:t>
            </w: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3FD5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3B8DB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614E" w14:textId="77777777" w:rsidR="00AC503E" w:rsidRPr="004063DC" w:rsidRDefault="00AC503E" w:rsidP="004063DC">
            <w:pPr>
              <w:spacing w:after="0"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5EC0D1B5" w14:textId="4DE41398" w:rsidR="00AC503E" w:rsidRPr="004063DC" w:rsidRDefault="00AC503E" w:rsidP="004063DC">
      <w:pPr>
        <w:spacing w:after="0" w:line="276" w:lineRule="auto"/>
        <w:rPr>
          <w:rFonts w:cstheme="minorHAnsi"/>
          <w:i/>
          <w:sz w:val="24"/>
          <w:szCs w:val="24"/>
        </w:rPr>
      </w:pPr>
      <w:r w:rsidRPr="004063DC">
        <w:rPr>
          <w:rFonts w:cstheme="minorHAnsi"/>
          <w:i/>
          <w:sz w:val="24"/>
          <w:szCs w:val="24"/>
        </w:rPr>
        <w:t xml:space="preserve">Proszę powielić wiersze wg potrzeb. </w:t>
      </w:r>
    </w:p>
    <w:p w14:paraId="06A2C0D2" w14:textId="77777777" w:rsidR="00AC503E" w:rsidRPr="004063DC" w:rsidRDefault="00AC503E" w:rsidP="004063DC">
      <w:pPr>
        <w:spacing w:after="0" w:line="276" w:lineRule="auto"/>
        <w:rPr>
          <w:rFonts w:cstheme="minorHAnsi"/>
          <w:b/>
          <w:bCs/>
          <w:sz w:val="24"/>
          <w:szCs w:val="24"/>
        </w:rPr>
      </w:pPr>
    </w:p>
    <w:p w14:paraId="2D939012" w14:textId="3C20CA62" w:rsidR="00CC7CFF" w:rsidRPr="004063DC" w:rsidRDefault="00AC503E" w:rsidP="004063DC">
      <w:pPr>
        <w:spacing w:after="0" w:line="276" w:lineRule="auto"/>
        <w:rPr>
          <w:rFonts w:cstheme="minorHAnsi"/>
          <w:sz w:val="24"/>
          <w:szCs w:val="24"/>
        </w:rPr>
      </w:pPr>
      <w:r w:rsidRPr="004063DC">
        <w:rPr>
          <w:rFonts w:cstheme="minorHAnsi"/>
          <w:b/>
          <w:bCs/>
          <w:sz w:val="24"/>
          <w:szCs w:val="24"/>
        </w:rPr>
        <w:t xml:space="preserve">Uwagi i propozycje zmian prosimy przesyłać do Wydziału Rozwoju Urzędu Miasta Racibórz do </w:t>
      </w:r>
      <w:r w:rsidR="000F5521" w:rsidRPr="004063DC">
        <w:rPr>
          <w:rFonts w:cstheme="minorHAnsi"/>
          <w:b/>
          <w:bCs/>
          <w:sz w:val="24"/>
          <w:szCs w:val="24"/>
        </w:rPr>
        <w:t>15 </w:t>
      </w:r>
      <w:r w:rsidRPr="004063DC">
        <w:rPr>
          <w:rFonts w:cstheme="minorHAnsi"/>
          <w:b/>
          <w:bCs/>
          <w:sz w:val="24"/>
          <w:szCs w:val="24"/>
        </w:rPr>
        <w:t xml:space="preserve">września 2021 r. w wersji edytowalnej, wyłącznie na niniejszym formularzu, na adres e-mail: </w:t>
      </w:r>
      <w:hyperlink r:id="rId5" w:history="1">
        <w:r w:rsidR="000F5521" w:rsidRPr="004063DC">
          <w:rPr>
            <w:rStyle w:val="Hipercze"/>
            <w:rFonts w:cstheme="minorHAnsi"/>
            <w:b/>
            <w:bCs/>
            <w:sz w:val="24"/>
            <w:szCs w:val="24"/>
          </w:rPr>
          <w:t>rozwoj@um.raciborz.pl</w:t>
        </w:r>
      </w:hyperlink>
      <w:r w:rsidR="000F5521" w:rsidRPr="004063DC">
        <w:rPr>
          <w:rFonts w:cstheme="minorHAnsi"/>
          <w:b/>
          <w:bCs/>
          <w:sz w:val="24"/>
          <w:szCs w:val="24"/>
        </w:rPr>
        <w:t xml:space="preserve"> </w:t>
      </w:r>
      <w:r w:rsidRPr="004063DC">
        <w:rPr>
          <w:rFonts w:cstheme="minorHAnsi"/>
          <w:sz w:val="24"/>
          <w:szCs w:val="24"/>
        </w:rPr>
        <w:t>Uwagi i propozycje przesłane po wskazanym terminie nie zostaną rozpatrzone.</w:t>
      </w:r>
      <w:r w:rsidRPr="004063DC">
        <w:rPr>
          <w:rFonts w:cstheme="minorHAnsi"/>
          <w:b/>
          <w:bCs/>
          <w:sz w:val="24"/>
          <w:szCs w:val="24"/>
        </w:rPr>
        <w:t xml:space="preserve"> </w:t>
      </w:r>
      <w:r w:rsidR="00CC7CFF" w:rsidRPr="004063DC">
        <w:rPr>
          <w:rFonts w:cstheme="minorHAnsi"/>
          <w:sz w:val="24"/>
          <w:szCs w:val="24"/>
        </w:rPr>
        <w:t>Organem właściwym do rozpatr</w:t>
      </w:r>
      <w:r w:rsidR="00752479" w:rsidRPr="004063DC">
        <w:rPr>
          <w:rFonts w:cstheme="minorHAnsi"/>
          <w:sz w:val="24"/>
          <w:szCs w:val="24"/>
        </w:rPr>
        <w:t>ywania składanych uwag i propozycji</w:t>
      </w:r>
      <w:r w:rsidR="00CC7CFF" w:rsidRPr="004063DC">
        <w:rPr>
          <w:rFonts w:cstheme="minorHAnsi"/>
          <w:sz w:val="24"/>
          <w:szCs w:val="24"/>
        </w:rPr>
        <w:t xml:space="preserve"> jest </w:t>
      </w:r>
      <w:r w:rsidRPr="004063DC">
        <w:rPr>
          <w:rFonts w:cstheme="minorHAnsi"/>
          <w:sz w:val="24"/>
          <w:szCs w:val="24"/>
        </w:rPr>
        <w:t>Prezydent Miasta Racibórz</w:t>
      </w:r>
      <w:r w:rsidR="00CC7CFF" w:rsidRPr="004063DC">
        <w:rPr>
          <w:rFonts w:cstheme="minorHAnsi"/>
          <w:sz w:val="24"/>
          <w:szCs w:val="24"/>
        </w:rPr>
        <w:t>.</w:t>
      </w:r>
    </w:p>
    <w:p w14:paraId="110AD09E" w14:textId="77777777" w:rsidR="00CC7CFF" w:rsidRPr="004063DC" w:rsidRDefault="00CC7CFF" w:rsidP="004063DC">
      <w:pPr>
        <w:spacing w:after="0" w:line="276" w:lineRule="auto"/>
        <w:rPr>
          <w:rFonts w:cstheme="minorHAnsi"/>
          <w:sz w:val="24"/>
          <w:szCs w:val="24"/>
        </w:rPr>
      </w:pPr>
    </w:p>
    <w:p w14:paraId="37C1B493" w14:textId="77777777" w:rsidR="00752479" w:rsidRPr="004063DC" w:rsidRDefault="00752479" w:rsidP="004063DC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4063DC">
        <w:rPr>
          <w:rFonts w:cstheme="minorHAnsi"/>
          <w:b/>
          <w:bCs/>
          <w:sz w:val="24"/>
          <w:szCs w:val="24"/>
        </w:rPr>
        <w:br w:type="page"/>
      </w:r>
    </w:p>
    <w:p w14:paraId="66F1FB36" w14:textId="2B9CC1C0" w:rsidR="00CC7CFF" w:rsidRPr="004063DC" w:rsidRDefault="00CC7CFF" w:rsidP="004063DC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4063DC">
        <w:rPr>
          <w:rFonts w:cstheme="minorHAnsi"/>
          <w:b/>
          <w:bCs/>
          <w:sz w:val="24"/>
          <w:szCs w:val="24"/>
        </w:rPr>
        <w:lastRenderedPageBreak/>
        <w:t>Klauzula informacyjna</w:t>
      </w:r>
    </w:p>
    <w:p w14:paraId="6C3F4133" w14:textId="77777777" w:rsidR="00CC7CFF" w:rsidRPr="004063DC" w:rsidRDefault="00CC7CFF" w:rsidP="004063DC">
      <w:pPr>
        <w:spacing w:after="0" w:line="276" w:lineRule="auto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Zgodnie z art. 13 ust. 1 i ust. 2 ogólnego rozporządzenia UE o ochronie danych osobowych nr 2016/679 informujemy, iż:</w:t>
      </w:r>
    </w:p>
    <w:p w14:paraId="51B521A9" w14:textId="08118CEB" w:rsidR="00CC7CFF" w:rsidRPr="004063DC" w:rsidRDefault="00CC7CFF" w:rsidP="004063DC">
      <w:pPr>
        <w:pStyle w:val="Akapitzlist"/>
        <w:numPr>
          <w:ilvl w:val="0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 xml:space="preserve">Administratorem Pani/Pana danych osobowych jest </w:t>
      </w:r>
      <w:r w:rsidR="004063DC" w:rsidRPr="004063DC">
        <w:rPr>
          <w:rFonts w:cstheme="minorHAnsi"/>
          <w:sz w:val="24"/>
          <w:szCs w:val="24"/>
        </w:rPr>
        <w:t>Miasto Racibórz ul. Króla Stefana Batorego 6, 47-400 Racibórz, zk@um.raciborz.pl, tel. 32 755 06 91</w:t>
      </w:r>
      <w:r w:rsidRPr="004063DC">
        <w:rPr>
          <w:rFonts w:cstheme="minorHAnsi"/>
          <w:sz w:val="24"/>
          <w:szCs w:val="24"/>
        </w:rPr>
        <w:t>;</w:t>
      </w:r>
    </w:p>
    <w:p w14:paraId="2B7A7765" w14:textId="77777777" w:rsidR="004063DC" w:rsidRPr="004063DC" w:rsidRDefault="004063DC" w:rsidP="004063DC">
      <w:pPr>
        <w:pStyle w:val="Standarduser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4063DC">
        <w:rPr>
          <w:rFonts w:asciiTheme="minorHAnsi" w:hAnsiTheme="minorHAnsi" w:cstheme="minorHAnsi"/>
          <w:sz w:val="24"/>
          <w:szCs w:val="24"/>
        </w:rPr>
        <w:t xml:space="preserve">Dane kontaktowe inspektora ochrony danych to </w:t>
      </w:r>
      <w:hyperlink r:id="rId6" w:history="1">
        <w:r w:rsidRPr="004063DC">
          <w:rPr>
            <w:rStyle w:val="Hipercze"/>
            <w:rFonts w:asciiTheme="minorHAnsi" w:hAnsiTheme="minorHAnsi" w:cstheme="minorHAnsi"/>
            <w:sz w:val="24"/>
            <w:szCs w:val="24"/>
          </w:rPr>
          <w:t>iodo@um.raciborz.pl</w:t>
        </w:r>
      </w:hyperlink>
      <w:r w:rsidRPr="004063DC">
        <w:rPr>
          <w:rFonts w:asciiTheme="minorHAnsi" w:hAnsiTheme="minorHAnsi" w:cstheme="minorHAnsi"/>
          <w:sz w:val="24"/>
          <w:szCs w:val="24"/>
        </w:rPr>
        <w:t>.</w:t>
      </w:r>
    </w:p>
    <w:p w14:paraId="227B0E5E" w14:textId="144321E1" w:rsidR="00CC7CFF" w:rsidRPr="004063DC" w:rsidRDefault="00CC7CFF" w:rsidP="004063DC">
      <w:pPr>
        <w:pStyle w:val="Standarduser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4063DC">
        <w:rPr>
          <w:rFonts w:asciiTheme="minorHAnsi" w:hAnsiTheme="minorHAnsi" w:cstheme="minorHAnsi"/>
          <w:sz w:val="24"/>
          <w:szCs w:val="24"/>
        </w:rPr>
        <w:t xml:space="preserve">Pani/Pana dane osobowe będą przetwarzane w następujących celach: </w:t>
      </w:r>
    </w:p>
    <w:p w14:paraId="65E2EF5B" w14:textId="2BFF86D1" w:rsidR="00CC7CFF" w:rsidRPr="004063DC" w:rsidRDefault="00CC7CFF" w:rsidP="004063DC">
      <w:pPr>
        <w:pStyle w:val="Akapitzlist"/>
        <w:numPr>
          <w:ilvl w:val="1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Przeprowadzania konsultacji w związku z</w:t>
      </w:r>
      <w:r w:rsidR="00752479" w:rsidRPr="004063DC">
        <w:rPr>
          <w:rFonts w:cstheme="minorHAnsi"/>
          <w:sz w:val="24"/>
          <w:szCs w:val="24"/>
        </w:rPr>
        <w:t xml:space="preserve"> opracowaniem</w:t>
      </w:r>
      <w:r w:rsidRPr="004063DC">
        <w:rPr>
          <w:rFonts w:cstheme="minorHAnsi"/>
          <w:sz w:val="24"/>
          <w:szCs w:val="24"/>
        </w:rPr>
        <w:t xml:space="preserve"> </w:t>
      </w:r>
      <w:r w:rsidR="00752479" w:rsidRPr="004063DC">
        <w:rPr>
          <w:rFonts w:cstheme="minorHAnsi"/>
          <w:sz w:val="24"/>
          <w:szCs w:val="24"/>
        </w:rPr>
        <w:t>„Strategii rozwoju miasta Racibórz do roku 2030”,</w:t>
      </w:r>
    </w:p>
    <w:p w14:paraId="4E0573A3" w14:textId="48B564E3" w:rsidR="00CC7CFF" w:rsidRPr="004063DC" w:rsidRDefault="00CC7CFF" w:rsidP="004063DC">
      <w:pPr>
        <w:pStyle w:val="Akapitzlist"/>
        <w:numPr>
          <w:ilvl w:val="1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Archiwizacji dokumentacji do czasu jej przekazania do archiwum zakładowego</w:t>
      </w:r>
      <w:r w:rsidR="00752479" w:rsidRPr="004063DC">
        <w:rPr>
          <w:rFonts w:cstheme="minorHAnsi"/>
          <w:sz w:val="24"/>
          <w:szCs w:val="24"/>
        </w:rPr>
        <w:t>,</w:t>
      </w:r>
    </w:p>
    <w:p w14:paraId="42321E8A" w14:textId="4F6858F6" w:rsidR="00CC7CFF" w:rsidRPr="004063DC" w:rsidRDefault="00CC7CFF" w:rsidP="004063DC">
      <w:pPr>
        <w:pStyle w:val="Akapitzlist"/>
        <w:numPr>
          <w:ilvl w:val="0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Podstawą prawną przetwarzania danych osobowych jest wykonanie zadania realizowanego w interesie publicznym lub w ramach sprawowania władzy publicznej (art. 6 ust. 1. lit e RODO)</w:t>
      </w:r>
      <w:r w:rsidR="00752479" w:rsidRPr="004063DC">
        <w:rPr>
          <w:rFonts w:cstheme="minorHAnsi"/>
          <w:sz w:val="24"/>
          <w:szCs w:val="24"/>
        </w:rPr>
        <w:t>;</w:t>
      </w:r>
    </w:p>
    <w:p w14:paraId="17CA644F" w14:textId="7C956D7B" w:rsidR="00CC7CFF" w:rsidRPr="004063DC" w:rsidRDefault="00CC7CFF" w:rsidP="004063DC">
      <w:pPr>
        <w:pStyle w:val="Akapitzlist"/>
        <w:numPr>
          <w:ilvl w:val="0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Pani/Pana dane osobowe będą ujawniane osobom upoważnionym przez administratora danych osobowych</w:t>
      </w:r>
      <w:r w:rsidR="00752479" w:rsidRPr="004063DC">
        <w:rPr>
          <w:rFonts w:cstheme="minorHAnsi"/>
          <w:sz w:val="24"/>
          <w:szCs w:val="24"/>
        </w:rPr>
        <w:t xml:space="preserve"> i</w:t>
      </w:r>
      <w:r w:rsidRPr="004063DC">
        <w:rPr>
          <w:rFonts w:cstheme="minorHAnsi"/>
          <w:sz w:val="24"/>
          <w:szCs w:val="24"/>
        </w:rPr>
        <w:t xml:space="preserve"> podmiotom upoważnionym na podstawie przepisów prawa. Ponadto w zakresie stanowiącym informację publiczną dane będą ujawniane każdemu zainteresowanemu taką informacją na mocy przepisów prawa, publikowane w BIP Urzędu lub innych obligatoryjnych serwisach. </w:t>
      </w:r>
    </w:p>
    <w:p w14:paraId="4A76EBD0" w14:textId="3DCD805A" w:rsidR="00CC7CFF" w:rsidRPr="004063DC" w:rsidRDefault="00CC7CFF" w:rsidP="004063DC">
      <w:pPr>
        <w:pStyle w:val="Akapitzlist"/>
        <w:numPr>
          <w:ilvl w:val="0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 xml:space="preserve">Pani/Pana dane osobowe będą przechowywane przez okres co najmniej 5 lat licząc od dnia 1 stycznia roku następującego po roku zakończenia konsultacji prowadzonych w związku z </w:t>
      </w:r>
      <w:r w:rsidR="00752479" w:rsidRPr="004063DC">
        <w:rPr>
          <w:rFonts w:cstheme="minorHAnsi"/>
          <w:sz w:val="24"/>
          <w:szCs w:val="24"/>
        </w:rPr>
        <w:t>opracowaniem „Strategii rozwoju miasta Racibórz do roku 2030”</w:t>
      </w:r>
      <w:r w:rsidRPr="004063DC">
        <w:rPr>
          <w:rFonts w:cstheme="minorHAnsi"/>
          <w:sz w:val="24"/>
          <w:szCs w:val="24"/>
        </w:rPr>
        <w:t>, przez okres uwzględniający krajowe przepisy dot</w:t>
      </w:r>
      <w:r w:rsidR="00752479" w:rsidRPr="004063DC">
        <w:rPr>
          <w:rFonts w:cstheme="minorHAnsi"/>
          <w:sz w:val="24"/>
          <w:szCs w:val="24"/>
        </w:rPr>
        <w:t>yczące</w:t>
      </w:r>
      <w:r w:rsidRPr="004063DC">
        <w:rPr>
          <w:rFonts w:cstheme="minorHAnsi"/>
          <w:sz w:val="24"/>
          <w:szCs w:val="24"/>
        </w:rPr>
        <w:t xml:space="preserve"> archiwizacji dokumentów, zgodnie z zasadami instrukcji kancelaryjnej i archiwalnej.</w:t>
      </w:r>
    </w:p>
    <w:p w14:paraId="4F415E7B" w14:textId="6DB68479" w:rsidR="00CC7CFF" w:rsidRPr="004063DC" w:rsidRDefault="00CC7CFF" w:rsidP="004063DC">
      <w:pPr>
        <w:pStyle w:val="Akapitzlist"/>
        <w:numPr>
          <w:ilvl w:val="0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Przysługuje Pani/Panu prawo dostępu do treści swoich danych oraz prawo żądania ich sprostowania, usunięcia lub ograniczenia przetwarzania, prawo wniesienia skargi do Prezesa Urzędu Ochrony Danych Osobowych;</w:t>
      </w:r>
    </w:p>
    <w:p w14:paraId="67E25568" w14:textId="3A542461" w:rsidR="005912CB" w:rsidRPr="004063DC" w:rsidRDefault="00CC7CFF" w:rsidP="004063DC">
      <w:pPr>
        <w:pStyle w:val="Akapitzlist"/>
        <w:numPr>
          <w:ilvl w:val="0"/>
          <w:numId w:val="1"/>
        </w:numPr>
        <w:spacing w:after="0" w:line="276" w:lineRule="auto"/>
        <w:contextualSpacing w:val="0"/>
        <w:rPr>
          <w:rFonts w:cstheme="minorHAnsi"/>
          <w:sz w:val="24"/>
          <w:szCs w:val="24"/>
        </w:rPr>
      </w:pPr>
      <w:r w:rsidRPr="004063DC">
        <w:rPr>
          <w:rFonts w:cstheme="minorHAnsi"/>
          <w:sz w:val="24"/>
          <w:szCs w:val="24"/>
        </w:rPr>
        <w:t>Pani/Pana dane osobowe nie będą wykorzystywane do zautomatyzowanego podejmowania decyzji ani profilowania, o którym mowa w art. 22.</w:t>
      </w:r>
    </w:p>
    <w:sectPr w:rsidR="005912CB" w:rsidRPr="004063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821A4"/>
    <w:multiLevelType w:val="hybridMultilevel"/>
    <w:tmpl w:val="AE2C73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956C5"/>
    <w:multiLevelType w:val="hybridMultilevel"/>
    <w:tmpl w:val="3716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AyM7QwMze2sDBQ0lEKTi0uzszPAykwrgUAME9NrCwAAAA="/>
  </w:docVars>
  <w:rsids>
    <w:rsidRoot w:val="00F24705"/>
    <w:rsid w:val="000C0ECB"/>
    <w:rsid w:val="000D78E9"/>
    <w:rsid w:val="000F5521"/>
    <w:rsid w:val="00104D56"/>
    <w:rsid w:val="00190E4B"/>
    <w:rsid w:val="002650DD"/>
    <w:rsid w:val="00344398"/>
    <w:rsid w:val="00357A9B"/>
    <w:rsid w:val="003F3266"/>
    <w:rsid w:val="004063DC"/>
    <w:rsid w:val="00446FC3"/>
    <w:rsid w:val="00453DD7"/>
    <w:rsid w:val="005912CB"/>
    <w:rsid w:val="005E28D1"/>
    <w:rsid w:val="00640802"/>
    <w:rsid w:val="006F4DB5"/>
    <w:rsid w:val="00752479"/>
    <w:rsid w:val="007B1FB2"/>
    <w:rsid w:val="008213CC"/>
    <w:rsid w:val="008B7A08"/>
    <w:rsid w:val="00A219F2"/>
    <w:rsid w:val="00AC503E"/>
    <w:rsid w:val="00B362D1"/>
    <w:rsid w:val="00B87825"/>
    <w:rsid w:val="00C7316D"/>
    <w:rsid w:val="00CC7CFF"/>
    <w:rsid w:val="00D448E0"/>
    <w:rsid w:val="00D54FB6"/>
    <w:rsid w:val="00D562C9"/>
    <w:rsid w:val="00E60BE1"/>
    <w:rsid w:val="00EC1DC4"/>
    <w:rsid w:val="00F24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A98E1"/>
  <w15:chartTrackingRefBased/>
  <w15:docId w15:val="{6586C2E2-E8FE-4A9F-8AEE-55AAE1D2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50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52479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F5521"/>
    <w:rPr>
      <w:color w:val="0563C1" w:themeColor="hyperlink"/>
      <w:u w:val="single"/>
    </w:rPr>
  </w:style>
  <w:style w:type="paragraph" w:customStyle="1" w:styleId="Standarduser">
    <w:name w:val="Standard (user)"/>
    <w:rsid w:val="004063DC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Arial Narrow"/>
      <w:kern w:val="3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8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o@um.raciborz.pl" TargetMode="External"/><Relationship Id="rId5" Type="http://schemas.openxmlformats.org/officeDocument/2006/relationships/hyperlink" Target="mailto:rozwoj@um.raciborz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19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aron</dc:creator>
  <cp:keywords/>
  <dc:description/>
  <cp:lastModifiedBy>rwz2</cp:lastModifiedBy>
  <cp:revision>9</cp:revision>
  <dcterms:created xsi:type="dcterms:W3CDTF">2021-08-03T08:47:00Z</dcterms:created>
  <dcterms:modified xsi:type="dcterms:W3CDTF">2021-08-11T10:56:00Z</dcterms:modified>
</cp:coreProperties>
</file>